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2B5A44" w14:textId="77777777" w:rsidR="00D24016" w:rsidRPr="0092636E" w:rsidRDefault="00D24016" w:rsidP="00DD3722">
      <w:pPr>
        <w:jc w:val="center"/>
        <w:rPr>
          <w:rFonts w:ascii="Georgia" w:hAnsi="Georgia"/>
          <w:b/>
          <w:color w:val="2F5496" w:themeColor="accent1" w:themeShade="BF"/>
          <w:sz w:val="44"/>
          <w:szCs w:val="44"/>
        </w:rPr>
      </w:pPr>
      <w:r w:rsidRPr="0092636E">
        <w:rPr>
          <w:rFonts w:ascii="Georgia" w:hAnsi="Georgia"/>
          <w:b/>
          <w:color w:val="2F5496" w:themeColor="accent1" w:themeShade="BF"/>
          <w:sz w:val="44"/>
          <w:szCs w:val="44"/>
        </w:rPr>
        <w:t xml:space="preserve">Youth </w:t>
      </w:r>
      <w:proofErr w:type="gramStart"/>
      <w:r w:rsidRPr="0092636E">
        <w:rPr>
          <w:rFonts w:ascii="Georgia" w:hAnsi="Georgia"/>
          <w:b/>
          <w:color w:val="2F5496" w:themeColor="accent1" w:themeShade="BF"/>
          <w:sz w:val="44"/>
          <w:szCs w:val="44"/>
        </w:rPr>
        <w:t>In</w:t>
      </w:r>
      <w:proofErr w:type="gramEnd"/>
      <w:r w:rsidRPr="0092636E">
        <w:rPr>
          <w:rFonts w:ascii="Georgia" w:hAnsi="Georgia"/>
          <w:b/>
          <w:color w:val="2F5496" w:themeColor="accent1" w:themeShade="BF"/>
          <w:sz w:val="44"/>
          <w:szCs w:val="44"/>
        </w:rPr>
        <w:t xml:space="preserve"> G</w:t>
      </w:r>
      <w:bookmarkStart w:id="0" w:name="_GoBack"/>
      <w:bookmarkEnd w:id="0"/>
      <w:r w:rsidRPr="0092636E">
        <w:rPr>
          <w:rFonts w:ascii="Georgia" w:hAnsi="Georgia"/>
          <w:b/>
          <w:color w:val="2F5496" w:themeColor="accent1" w:themeShade="BF"/>
          <w:sz w:val="44"/>
          <w:szCs w:val="44"/>
        </w:rPr>
        <w:t>overnment</w:t>
      </w:r>
    </w:p>
    <w:p w14:paraId="4D32B31A" w14:textId="77777777" w:rsidR="00E2025B" w:rsidRPr="008D6FB6" w:rsidRDefault="00E2025B" w:rsidP="00E2025B">
      <w:pPr>
        <w:jc w:val="center"/>
        <w:rPr>
          <w:b/>
          <w:i/>
          <w:sz w:val="28"/>
          <w:szCs w:val="28"/>
        </w:rPr>
      </w:pPr>
      <w:r w:rsidRPr="008D6FB6">
        <w:rPr>
          <w:b/>
          <w:i/>
          <w:sz w:val="28"/>
          <w:szCs w:val="28"/>
        </w:rPr>
        <w:t>APPLICATION</w:t>
      </w:r>
      <w:r w:rsidR="006E76CA">
        <w:rPr>
          <w:b/>
          <w:i/>
          <w:sz w:val="28"/>
          <w:szCs w:val="28"/>
        </w:rPr>
        <w:t xml:space="preserve"> for 2020 Class</w:t>
      </w:r>
    </w:p>
    <w:p w14:paraId="2D0DC277" w14:textId="77777777" w:rsidR="00E2025B" w:rsidRDefault="00E2025B"/>
    <w:p w14:paraId="03EA16CA" w14:textId="77777777" w:rsidR="00EB5891" w:rsidRPr="00D24016" w:rsidRDefault="00EB5891">
      <w:pPr>
        <w:rPr>
          <w:sz w:val="28"/>
          <w:szCs w:val="28"/>
        </w:rPr>
      </w:pPr>
      <w:r w:rsidRPr="00D52727">
        <w:rPr>
          <w:b/>
          <w:color w:val="1F4E79" w:themeColor="accent5" w:themeShade="80"/>
          <w:sz w:val="28"/>
          <w:szCs w:val="28"/>
        </w:rPr>
        <w:t>Youth in Government</w:t>
      </w:r>
      <w:r w:rsidR="006E76CA" w:rsidRPr="00D52727">
        <w:rPr>
          <w:color w:val="1F4E79" w:themeColor="accent5" w:themeShade="80"/>
          <w:sz w:val="28"/>
          <w:szCs w:val="28"/>
        </w:rPr>
        <w:t xml:space="preserve"> </w:t>
      </w:r>
      <w:r w:rsidRPr="00D24016">
        <w:rPr>
          <w:sz w:val="28"/>
          <w:szCs w:val="28"/>
        </w:rPr>
        <w:t xml:space="preserve">is a </w:t>
      </w:r>
      <w:r w:rsidR="00D52727">
        <w:rPr>
          <w:sz w:val="28"/>
          <w:szCs w:val="28"/>
        </w:rPr>
        <w:t>joint program</w:t>
      </w:r>
      <w:r w:rsidRPr="00D24016">
        <w:rPr>
          <w:sz w:val="28"/>
          <w:szCs w:val="28"/>
        </w:rPr>
        <w:t xml:space="preserve"> </w:t>
      </w:r>
      <w:r w:rsidR="006E76CA" w:rsidRPr="00D24016">
        <w:rPr>
          <w:sz w:val="28"/>
          <w:szCs w:val="28"/>
        </w:rPr>
        <w:t>of</w:t>
      </w:r>
      <w:r w:rsidRPr="00D24016">
        <w:rPr>
          <w:sz w:val="28"/>
          <w:szCs w:val="28"/>
        </w:rPr>
        <w:t xml:space="preserve"> the HEB Chamber of Commerce and the cities of Hurst, Euless and Bedford.  </w:t>
      </w:r>
      <w:r w:rsidR="00D52727">
        <w:rPr>
          <w:sz w:val="28"/>
          <w:szCs w:val="28"/>
        </w:rPr>
        <w:t>It</w:t>
      </w:r>
      <w:r w:rsidRPr="00D24016">
        <w:rPr>
          <w:sz w:val="28"/>
          <w:szCs w:val="28"/>
        </w:rPr>
        <w:t xml:space="preserve"> was developed to </w:t>
      </w:r>
      <w:r w:rsidR="00D52727">
        <w:rPr>
          <w:sz w:val="28"/>
          <w:szCs w:val="28"/>
        </w:rPr>
        <w:t xml:space="preserve">educate and </w:t>
      </w:r>
      <w:r w:rsidRPr="00D24016">
        <w:rPr>
          <w:sz w:val="28"/>
          <w:szCs w:val="28"/>
        </w:rPr>
        <w:t xml:space="preserve">engage students in </w:t>
      </w:r>
      <w:r w:rsidR="00D52727">
        <w:rPr>
          <w:sz w:val="28"/>
          <w:szCs w:val="28"/>
        </w:rPr>
        <w:t>local</w:t>
      </w:r>
      <w:r w:rsidRPr="00D24016">
        <w:rPr>
          <w:sz w:val="28"/>
          <w:szCs w:val="28"/>
        </w:rPr>
        <w:t xml:space="preserve"> government and community involvement.</w:t>
      </w:r>
      <w:r w:rsidR="00451A7D" w:rsidRPr="00D24016">
        <w:rPr>
          <w:sz w:val="28"/>
          <w:szCs w:val="28"/>
        </w:rPr>
        <w:t xml:space="preserve"> Applicants must live in Hurst, Euless or Bedford and be a junior or senior in high school by January 1, 2020</w:t>
      </w:r>
      <w:r w:rsidR="008E7E00" w:rsidRPr="00D24016">
        <w:rPr>
          <w:sz w:val="28"/>
          <w:szCs w:val="28"/>
        </w:rPr>
        <w:t>.</w:t>
      </w:r>
      <w:r w:rsidR="00451A7D" w:rsidRPr="00D24016">
        <w:rPr>
          <w:sz w:val="28"/>
          <w:szCs w:val="28"/>
        </w:rPr>
        <w:t xml:space="preserve"> </w:t>
      </w:r>
    </w:p>
    <w:p w14:paraId="467908C4" w14:textId="77777777" w:rsidR="008D6FB6" w:rsidRPr="006E76CA" w:rsidRDefault="008D6FB6">
      <w:r w:rsidRPr="008D6FB6">
        <w:rPr>
          <w:b/>
        </w:rPr>
        <w:t>Classes will be held on Mondays from 5:30 P.M. – 7:00 P.M.</w:t>
      </w:r>
      <w:r>
        <w:rPr>
          <w:b/>
        </w:rPr>
        <w:t xml:space="preserve"> </w:t>
      </w:r>
      <w:r w:rsidR="00451A7D">
        <w:rPr>
          <w:b/>
        </w:rPr>
        <w:t xml:space="preserve"> </w:t>
      </w:r>
      <w:r w:rsidR="00CF5050" w:rsidRPr="006E76CA">
        <w:t>Transportation</w:t>
      </w:r>
      <w:r w:rsidRPr="006E76CA">
        <w:t xml:space="preserve"> will not be </w:t>
      </w:r>
      <w:proofErr w:type="gramStart"/>
      <w:r w:rsidRPr="006E76CA">
        <w:t>provided</w:t>
      </w:r>
      <w:proofErr w:type="gramEnd"/>
      <w:r w:rsidR="00451A7D" w:rsidRPr="006E76CA">
        <w:t xml:space="preserve"> and meetings will be held </w:t>
      </w:r>
      <w:r w:rsidR="008E7E00" w:rsidRPr="006E76CA">
        <w:t>at</w:t>
      </w:r>
      <w:r w:rsidR="00451A7D" w:rsidRPr="006E76CA">
        <w:t xml:space="preserve"> various locations in HEB.</w:t>
      </w:r>
      <w:r w:rsidR="008E7E00" w:rsidRPr="006E76CA">
        <w:t xml:space="preserve">  A light dinner will be provided.</w:t>
      </w:r>
    </w:p>
    <w:p w14:paraId="2C5228B0" w14:textId="77777777" w:rsidR="008D6FB6" w:rsidRPr="00CF5050" w:rsidRDefault="008D6FB6">
      <w:pPr>
        <w:rPr>
          <w:b/>
          <w:u w:val="single"/>
        </w:rPr>
      </w:pPr>
      <w:r w:rsidRPr="00CF5050">
        <w:rPr>
          <w:b/>
          <w:u w:val="single"/>
        </w:rPr>
        <w:t xml:space="preserve">Class </w:t>
      </w:r>
      <w:r w:rsidR="00A95FE8">
        <w:rPr>
          <w:b/>
          <w:u w:val="single"/>
        </w:rPr>
        <w:t>D</w:t>
      </w:r>
      <w:r w:rsidRPr="00CF5050">
        <w:rPr>
          <w:b/>
          <w:u w:val="single"/>
        </w:rPr>
        <w:t xml:space="preserve">ates: </w:t>
      </w:r>
    </w:p>
    <w:p w14:paraId="66EFA77A" w14:textId="77777777" w:rsidR="008E37B7" w:rsidRPr="008D6FB6" w:rsidRDefault="008D6FB6">
      <w:pPr>
        <w:rPr>
          <w:b/>
        </w:rPr>
      </w:pPr>
      <w:r w:rsidRPr="008D6FB6">
        <w:rPr>
          <w:b/>
        </w:rPr>
        <w:t>January 13 &amp; 27</w:t>
      </w:r>
    </w:p>
    <w:p w14:paraId="12F8CE5C" w14:textId="77777777" w:rsidR="008D6FB6" w:rsidRPr="008D6FB6" w:rsidRDefault="008D6FB6">
      <w:pPr>
        <w:rPr>
          <w:b/>
        </w:rPr>
      </w:pPr>
      <w:r w:rsidRPr="008D6FB6">
        <w:rPr>
          <w:b/>
        </w:rPr>
        <w:t xml:space="preserve">February 10 &amp; </w:t>
      </w:r>
      <w:r w:rsidR="00CF5050">
        <w:rPr>
          <w:b/>
        </w:rPr>
        <w:t>2</w:t>
      </w:r>
      <w:r w:rsidRPr="008D6FB6">
        <w:rPr>
          <w:b/>
        </w:rPr>
        <w:t>4</w:t>
      </w:r>
    </w:p>
    <w:p w14:paraId="6E116D7F" w14:textId="77777777" w:rsidR="008D6FB6" w:rsidRPr="008D6FB6" w:rsidRDefault="008D6FB6">
      <w:pPr>
        <w:rPr>
          <w:b/>
        </w:rPr>
      </w:pPr>
      <w:r w:rsidRPr="008D6FB6">
        <w:rPr>
          <w:b/>
        </w:rPr>
        <w:t>March 2 &amp; 23</w:t>
      </w:r>
    </w:p>
    <w:p w14:paraId="2DA28551" w14:textId="77777777" w:rsidR="008D6FB6" w:rsidRDefault="008D6FB6">
      <w:pPr>
        <w:rPr>
          <w:b/>
        </w:rPr>
      </w:pPr>
      <w:r w:rsidRPr="008D6FB6">
        <w:rPr>
          <w:b/>
        </w:rPr>
        <w:t xml:space="preserve">April 2 </w:t>
      </w:r>
    </w:p>
    <w:p w14:paraId="4EE148B8" w14:textId="77777777" w:rsidR="00451A7D" w:rsidRPr="008D6FB6" w:rsidRDefault="00451A7D">
      <w:pPr>
        <w:rPr>
          <w:b/>
        </w:rPr>
      </w:pPr>
      <w:r>
        <w:rPr>
          <w:b/>
        </w:rPr>
        <w:t>April 13 - graduation</w:t>
      </w:r>
    </w:p>
    <w:p w14:paraId="33AFA1F2" w14:textId="77777777" w:rsidR="00CF260C" w:rsidRDefault="00CF260C">
      <w:pPr>
        <w:rPr>
          <w:b/>
        </w:rPr>
      </w:pPr>
    </w:p>
    <w:p w14:paraId="73E4985A" w14:textId="4AC2F4BA" w:rsidR="00BB6691" w:rsidRDefault="00BB6691" w:rsidP="00CF3AB9">
      <w:pPr>
        <w:rPr>
          <w:b/>
        </w:rPr>
      </w:pPr>
      <w:r>
        <w:t xml:space="preserve">Please complete all information on this application.  </w:t>
      </w:r>
      <w:r w:rsidRPr="00BB6691">
        <w:rPr>
          <w:b/>
        </w:rPr>
        <w:t xml:space="preserve">Applications for the </w:t>
      </w:r>
      <w:r w:rsidR="008D6FB6">
        <w:rPr>
          <w:b/>
        </w:rPr>
        <w:t>next class will be</w:t>
      </w:r>
      <w:r w:rsidRPr="00BB6691">
        <w:rPr>
          <w:b/>
        </w:rPr>
        <w:t xml:space="preserve"> are accepted until December </w:t>
      </w:r>
      <w:r w:rsidR="00DD3722">
        <w:rPr>
          <w:b/>
        </w:rPr>
        <w:t>16</w:t>
      </w:r>
      <w:r w:rsidRPr="00BB6691">
        <w:rPr>
          <w:b/>
        </w:rPr>
        <w:t>, 2019.</w:t>
      </w:r>
    </w:p>
    <w:p w14:paraId="23B5B3ED" w14:textId="77777777" w:rsidR="00CF3AB9" w:rsidRDefault="00CF3AB9" w:rsidP="00CF3AB9">
      <w:pPr>
        <w:rPr>
          <w:b/>
        </w:rPr>
      </w:pPr>
    </w:p>
    <w:p w14:paraId="0CC44F10" w14:textId="77777777" w:rsidR="00BB6691" w:rsidRDefault="00BB6691" w:rsidP="00CF3AB9">
      <w:pPr>
        <w:pStyle w:val="ListParagraph"/>
        <w:numPr>
          <w:ilvl w:val="0"/>
          <w:numId w:val="2"/>
        </w:numPr>
        <w:spacing w:after="0"/>
      </w:pPr>
      <w:r>
        <w:t>Date:</w:t>
      </w:r>
    </w:p>
    <w:p w14:paraId="6219C29F" w14:textId="77777777" w:rsidR="00CF3AB9" w:rsidRDefault="00CF3AB9" w:rsidP="00CF3AB9">
      <w:pPr>
        <w:spacing w:after="0"/>
      </w:pPr>
    </w:p>
    <w:p w14:paraId="114C353E" w14:textId="77777777" w:rsidR="00BB6691" w:rsidRDefault="00BB6691" w:rsidP="00CF3AB9">
      <w:pPr>
        <w:pStyle w:val="ListParagraph"/>
        <w:spacing w:after="0"/>
      </w:pPr>
    </w:p>
    <w:p w14:paraId="33A33915" w14:textId="77777777" w:rsidR="00BB6691" w:rsidRDefault="00BB6691" w:rsidP="00CF3AB9">
      <w:pPr>
        <w:pStyle w:val="ListParagraph"/>
        <w:numPr>
          <w:ilvl w:val="0"/>
          <w:numId w:val="2"/>
        </w:numPr>
        <w:spacing w:after="0"/>
      </w:pPr>
      <w:r>
        <w:t>First Name:</w:t>
      </w:r>
    </w:p>
    <w:p w14:paraId="17D19EE4" w14:textId="77777777" w:rsidR="00CF3AB9" w:rsidRDefault="00CF3AB9" w:rsidP="00D26A8C">
      <w:pPr>
        <w:spacing w:after="0"/>
      </w:pPr>
    </w:p>
    <w:p w14:paraId="5FC95683" w14:textId="77777777" w:rsidR="00D26A8C" w:rsidRDefault="00D26A8C" w:rsidP="00D26A8C">
      <w:pPr>
        <w:spacing w:after="0"/>
      </w:pPr>
    </w:p>
    <w:p w14:paraId="4A08B695" w14:textId="77777777" w:rsidR="00BB6691" w:rsidRDefault="00BB6691" w:rsidP="00CF3AB9">
      <w:pPr>
        <w:pStyle w:val="ListParagraph"/>
        <w:numPr>
          <w:ilvl w:val="0"/>
          <w:numId w:val="2"/>
        </w:numPr>
        <w:spacing w:after="0"/>
      </w:pPr>
      <w:r>
        <w:t>Last Name:</w:t>
      </w:r>
    </w:p>
    <w:p w14:paraId="4B51478C" w14:textId="77777777" w:rsidR="00CF3AB9" w:rsidRDefault="00CF3AB9" w:rsidP="00CF3AB9">
      <w:pPr>
        <w:spacing w:after="0"/>
      </w:pPr>
    </w:p>
    <w:p w14:paraId="0832A266" w14:textId="77777777" w:rsidR="00CF3AB9" w:rsidRDefault="00CF3AB9" w:rsidP="00CF3AB9">
      <w:pPr>
        <w:pStyle w:val="ListParagraph"/>
        <w:spacing w:after="0"/>
      </w:pPr>
    </w:p>
    <w:p w14:paraId="198CE30C" w14:textId="77777777" w:rsidR="00BB6691" w:rsidRDefault="00BB6691" w:rsidP="00CF3AB9">
      <w:pPr>
        <w:pStyle w:val="ListParagraph"/>
        <w:spacing w:after="0"/>
      </w:pPr>
    </w:p>
    <w:p w14:paraId="4CEEFB7B" w14:textId="77777777" w:rsidR="00CF3AB9" w:rsidRDefault="00BB6691" w:rsidP="00CF3AB9">
      <w:pPr>
        <w:pStyle w:val="ListParagraph"/>
        <w:numPr>
          <w:ilvl w:val="0"/>
          <w:numId w:val="2"/>
        </w:numPr>
        <w:spacing w:after="0"/>
      </w:pPr>
      <w:r>
        <w:t>Address:</w:t>
      </w:r>
    </w:p>
    <w:p w14:paraId="07327966" w14:textId="77777777" w:rsidR="00CF3AB9" w:rsidRDefault="00CF3AB9" w:rsidP="00CF3AB9">
      <w:pPr>
        <w:spacing w:after="0"/>
      </w:pPr>
    </w:p>
    <w:p w14:paraId="3667FE1F" w14:textId="77777777" w:rsidR="00BB6691" w:rsidRDefault="00BB6691" w:rsidP="00CF3AB9">
      <w:pPr>
        <w:spacing w:after="0"/>
      </w:pPr>
    </w:p>
    <w:p w14:paraId="4E8CAA5A" w14:textId="77777777" w:rsidR="00CF3AB9" w:rsidRDefault="00BB6691" w:rsidP="00CF3AB9">
      <w:pPr>
        <w:pStyle w:val="ListParagraph"/>
        <w:numPr>
          <w:ilvl w:val="0"/>
          <w:numId w:val="2"/>
        </w:numPr>
        <w:spacing w:after="0"/>
      </w:pPr>
      <w:r>
        <w:t>Zip Code:</w:t>
      </w:r>
    </w:p>
    <w:p w14:paraId="0570164A" w14:textId="77777777" w:rsidR="00CF3AB9" w:rsidRDefault="00CF3AB9" w:rsidP="00CF3AB9">
      <w:pPr>
        <w:spacing w:after="0"/>
      </w:pPr>
    </w:p>
    <w:p w14:paraId="3813D552" w14:textId="77777777" w:rsidR="00CF3AB9" w:rsidRDefault="00CF3AB9" w:rsidP="00CF3AB9">
      <w:pPr>
        <w:pStyle w:val="ListParagraph"/>
        <w:spacing w:after="0"/>
      </w:pPr>
    </w:p>
    <w:p w14:paraId="6BEB8CB8" w14:textId="77777777" w:rsidR="00BB6691" w:rsidRDefault="00BB6691" w:rsidP="00CF3AB9">
      <w:pPr>
        <w:pStyle w:val="ListParagraph"/>
        <w:numPr>
          <w:ilvl w:val="0"/>
          <w:numId w:val="2"/>
        </w:numPr>
        <w:spacing w:after="0"/>
      </w:pPr>
      <w:r>
        <w:t>Phone Number:</w:t>
      </w:r>
    </w:p>
    <w:p w14:paraId="46825831" w14:textId="77777777" w:rsidR="00CF3AB9" w:rsidRDefault="00CF3AB9" w:rsidP="00CF3AB9">
      <w:pPr>
        <w:spacing w:after="0"/>
      </w:pPr>
    </w:p>
    <w:p w14:paraId="117E38A1" w14:textId="77777777" w:rsidR="00BB6691" w:rsidRDefault="00BB6691" w:rsidP="00CF3AB9">
      <w:pPr>
        <w:pStyle w:val="ListParagraph"/>
        <w:spacing w:after="0"/>
      </w:pPr>
    </w:p>
    <w:p w14:paraId="324F3063" w14:textId="77777777" w:rsidR="00BB6691" w:rsidRDefault="00BB6691" w:rsidP="00CF3AB9">
      <w:pPr>
        <w:pStyle w:val="ListParagraph"/>
        <w:numPr>
          <w:ilvl w:val="0"/>
          <w:numId w:val="2"/>
        </w:numPr>
        <w:spacing w:after="0"/>
      </w:pPr>
      <w:r>
        <w:t>Grade</w:t>
      </w:r>
      <w:r w:rsidR="00EB5891">
        <w:t xml:space="preserve"> Level</w:t>
      </w:r>
      <w:r>
        <w:t>:</w:t>
      </w:r>
    </w:p>
    <w:p w14:paraId="23000CC6" w14:textId="77777777" w:rsidR="00CF3AB9" w:rsidRDefault="00CF3AB9" w:rsidP="00CF3AB9">
      <w:pPr>
        <w:spacing w:after="0"/>
      </w:pPr>
    </w:p>
    <w:p w14:paraId="53F6D45B" w14:textId="77777777" w:rsidR="00BB6691" w:rsidRDefault="00BB6691" w:rsidP="00CF3AB9">
      <w:pPr>
        <w:pStyle w:val="ListParagraph"/>
        <w:spacing w:after="0"/>
      </w:pPr>
    </w:p>
    <w:p w14:paraId="3F3D8B63" w14:textId="77777777" w:rsidR="00BB6691" w:rsidRDefault="00BB6691" w:rsidP="00CF3AB9">
      <w:pPr>
        <w:pStyle w:val="ListParagraph"/>
        <w:numPr>
          <w:ilvl w:val="0"/>
          <w:numId w:val="2"/>
        </w:numPr>
        <w:spacing w:after="0"/>
      </w:pPr>
      <w:r>
        <w:t>Grade Point Average:</w:t>
      </w:r>
    </w:p>
    <w:p w14:paraId="3719371F" w14:textId="77777777" w:rsidR="00CF3AB9" w:rsidRDefault="00CF3AB9" w:rsidP="00CF3AB9">
      <w:pPr>
        <w:spacing w:after="0"/>
      </w:pPr>
    </w:p>
    <w:p w14:paraId="5D647827" w14:textId="77777777" w:rsidR="00BB6691" w:rsidRDefault="00BB6691" w:rsidP="00CF3AB9">
      <w:pPr>
        <w:pStyle w:val="ListParagraph"/>
        <w:spacing w:after="0"/>
      </w:pPr>
    </w:p>
    <w:p w14:paraId="72624C7A" w14:textId="77777777" w:rsidR="00BB6691" w:rsidRDefault="00BB6691" w:rsidP="00CF3AB9">
      <w:pPr>
        <w:pStyle w:val="ListParagraph"/>
        <w:numPr>
          <w:ilvl w:val="0"/>
          <w:numId w:val="2"/>
        </w:numPr>
        <w:spacing w:after="0"/>
      </w:pPr>
      <w:r>
        <w:t>Grade Point Scale:</w:t>
      </w:r>
    </w:p>
    <w:p w14:paraId="401CDC22" w14:textId="77777777" w:rsidR="00CF3AB9" w:rsidRDefault="00CF3AB9" w:rsidP="00CF3AB9">
      <w:pPr>
        <w:spacing w:after="0"/>
      </w:pPr>
    </w:p>
    <w:p w14:paraId="2E35C8EA" w14:textId="77777777" w:rsidR="00BB6691" w:rsidRDefault="00BB6691" w:rsidP="00CF3AB9">
      <w:pPr>
        <w:pStyle w:val="ListParagraph"/>
        <w:spacing w:after="0"/>
      </w:pPr>
    </w:p>
    <w:p w14:paraId="60697433" w14:textId="77777777" w:rsidR="00BB6691" w:rsidRDefault="00BB6691" w:rsidP="00CF3AB9">
      <w:pPr>
        <w:pStyle w:val="ListParagraph"/>
        <w:numPr>
          <w:ilvl w:val="0"/>
          <w:numId w:val="2"/>
        </w:numPr>
        <w:spacing w:after="0"/>
      </w:pPr>
      <w:r>
        <w:t>What are you involved in? (i.e. Clubs, Athletics, etc. inside/outside school?</w:t>
      </w:r>
    </w:p>
    <w:p w14:paraId="489BB566" w14:textId="77777777" w:rsidR="008D6FB6" w:rsidRDefault="008D6FB6" w:rsidP="008D6FB6">
      <w:pPr>
        <w:spacing w:after="0"/>
      </w:pPr>
    </w:p>
    <w:p w14:paraId="188AE0F9" w14:textId="77777777" w:rsidR="008D6FB6" w:rsidRDefault="008D6FB6" w:rsidP="008D6FB6">
      <w:pPr>
        <w:spacing w:after="0"/>
      </w:pPr>
    </w:p>
    <w:p w14:paraId="22E57EE9" w14:textId="77777777" w:rsidR="00CF260C" w:rsidRDefault="00CF260C" w:rsidP="00CF260C">
      <w:pPr>
        <w:spacing w:after="0"/>
      </w:pPr>
    </w:p>
    <w:p w14:paraId="59426AF0" w14:textId="77777777" w:rsidR="00BB6691" w:rsidRDefault="00BB6691" w:rsidP="00CF3AB9">
      <w:pPr>
        <w:pStyle w:val="ListParagraph"/>
        <w:numPr>
          <w:ilvl w:val="0"/>
          <w:numId w:val="2"/>
        </w:numPr>
        <w:spacing w:after="0"/>
      </w:pPr>
      <w:r>
        <w:t>Future aspirations:</w:t>
      </w:r>
    </w:p>
    <w:p w14:paraId="640D5F2A" w14:textId="77777777" w:rsidR="00CF3AB9" w:rsidRDefault="00CF3AB9" w:rsidP="00CF3AB9">
      <w:pPr>
        <w:spacing w:after="0"/>
      </w:pPr>
    </w:p>
    <w:p w14:paraId="7008B043" w14:textId="77777777" w:rsidR="00CF3AB9" w:rsidRDefault="00CF3AB9" w:rsidP="00CF3AB9">
      <w:pPr>
        <w:spacing w:after="0"/>
      </w:pPr>
    </w:p>
    <w:p w14:paraId="185EEAA9" w14:textId="77777777" w:rsidR="00CF3AB9" w:rsidRDefault="00CF3AB9" w:rsidP="00CF3AB9">
      <w:pPr>
        <w:spacing w:after="0"/>
      </w:pPr>
    </w:p>
    <w:p w14:paraId="0C5D13AA" w14:textId="77777777" w:rsidR="00BB6691" w:rsidRDefault="00BB6691" w:rsidP="00CF3AB9">
      <w:pPr>
        <w:pStyle w:val="ListParagraph"/>
        <w:spacing w:after="0"/>
      </w:pPr>
    </w:p>
    <w:p w14:paraId="69C8120F" w14:textId="77777777" w:rsidR="00BB6691" w:rsidRDefault="00BB6691" w:rsidP="00CF3AB9">
      <w:pPr>
        <w:pStyle w:val="ListParagraph"/>
        <w:numPr>
          <w:ilvl w:val="0"/>
          <w:numId w:val="2"/>
        </w:numPr>
        <w:spacing w:after="0"/>
      </w:pPr>
      <w:r>
        <w:t>Briefly ex</w:t>
      </w:r>
      <w:r w:rsidR="00E2025B">
        <w:t>p</w:t>
      </w:r>
      <w:r>
        <w:t xml:space="preserve">lain why you are interested in the </w:t>
      </w:r>
      <w:r w:rsidRPr="008D6FB6">
        <w:rPr>
          <w:i/>
        </w:rPr>
        <w:t xml:space="preserve">Youth </w:t>
      </w:r>
      <w:r w:rsidR="008D6FB6" w:rsidRPr="008D6FB6">
        <w:rPr>
          <w:i/>
        </w:rPr>
        <w:t>in</w:t>
      </w:r>
      <w:r w:rsidRPr="008D6FB6">
        <w:rPr>
          <w:i/>
        </w:rPr>
        <w:t xml:space="preserve"> Government</w:t>
      </w:r>
      <w:r>
        <w:t xml:space="preserve"> program:</w:t>
      </w:r>
    </w:p>
    <w:p w14:paraId="3B69B738" w14:textId="77777777" w:rsidR="00CF3AB9" w:rsidRDefault="00CF3AB9" w:rsidP="00CF3AB9">
      <w:pPr>
        <w:spacing w:after="0"/>
      </w:pPr>
    </w:p>
    <w:p w14:paraId="61A6BD27" w14:textId="77777777" w:rsidR="00CF3AB9" w:rsidRDefault="00CF3AB9" w:rsidP="00CF3AB9">
      <w:pPr>
        <w:spacing w:after="0"/>
      </w:pPr>
    </w:p>
    <w:p w14:paraId="54B36AE4" w14:textId="77777777" w:rsidR="00CF3AB9" w:rsidRDefault="00CF3AB9" w:rsidP="00CF3AB9">
      <w:pPr>
        <w:spacing w:after="0"/>
      </w:pPr>
    </w:p>
    <w:p w14:paraId="021891FC" w14:textId="77777777" w:rsidR="00CF3AB9" w:rsidRDefault="00CF3AB9" w:rsidP="00CF3AB9">
      <w:pPr>
        <w:pStyle w:val="ListParagraph"/>
        <w:spacing w:after="0"/>
      </w:pPr>
    </w:p>
    <w:p w14:paraId="03A52C45" w14:textId="77777777" w:rsidR="00BB6691" w:rsidRDefault="00BB6691" w:rsidP="00CF3AB9">
      <w:pPr>
        <w:pStyle w:val="ListParagraph"/>
        <w:numPr>
          <w:ilvl w:val="0"/>
          <w:numId w:val="2"/>
        </w:numPr>
        <w:spacing w:after="0"/>
      </w:pPr>
      <w:r>
        <w:t xml:space="preserve">How did you find </w:t>
      </w:r>
      <w:r w:rsidR="008D6FB6">
        <w:t xml:space="preserve">out about the </w:t>
      </w:r>
      <w:r w:rsidRPr="008D6FB6">
        <w:rPr>
          <w:i/>
        </w:rPr>
        <w:t xml:space="preserve">Youth </w:t>
      </w:r>
      <w:r w:rsidR="008D6FB6" w:rsidRPr="008D6FB6">
        <w:rPr>
          <w:i/>
        </w:rPr>
        <w:t>i</w:t>
      </w:r>
      <w:r w:rsidRPr="008D6FB6">
        <w:rPr>
          <w:i/>
        </w:rPr>
        <w:t>n Government</w:t>
      </w:r>
      <w:r>
        <w:t xml:space="preserve"> Program?</w:t>
      </w:r>
    </w:p>
    <w:p w14:paraId="729FFDA0" w14:textId="77777777" w:rsidR="00D52727" w:rsidRDefault="00D52727" w:rsidP="00D52727">
      <w:pPr>
        <w:pStyle w:val="ListParagraph"/>
        <w:spacing w:after="0"/>
      </w:pPr>
    </w:p>
    <w:p w14:paraId="7ED1DA8C" w14:textId="77777777" w:rsidR="00D52727" w:rsidRDefault="00D52727" w:rsidP="00D52727">
      <w:pPr>
        <w:pStyle w:val="ListParagraph"/>
        <w:spacing w:after="0"/>
      </w:pPr>
    </w:p>
    <w:p w14:paraId="53BA3275" w14:textId="77777777" w:rsidR="00D52727" w:rsidRDefault="00D52727" w:rsidP="00D52727">
      <w:pPr>
        <w:pStyle w:val="ListParagraph"/>
        <w:spacing w:after="0"/>
      </w:pPr>
    </w:p>
    <w:p w14:paraId="292E8740" w14:textId="77777777" w:rsidR="00CF3AB9" w:rsidRDefault="00CF3AB9" w:rsidP="00CF3AB9">
      <w:pPr>
        <w:spacing w:after="0"/>
      </w:pPr>
    </w:p>
    <w:p w14:paraId="7907666E" w14:textId="77777777" w:rsidR="00CF3AB9" w:rsidRDefault="00CF3AB9" w:rsidP="00D52727">
      <w:pPr>
        <w:spacing w:after="0"/>
      </w:pPr>
    </w:p>
    <w:p w14:paraId="2BF19567" w14:textId="77777777" w:rsidR="00D52727" w:rsidRDefault="00D52727" w:rsidP="00D52727">
      <w:pPr>
        <w:spacing w:after="0"/>
      </w:pPr>
      <w:r>
        <w:t>Signature___________________________________________</w:t>
      </w:r>
      <w:proofErr w:type="gramStart"/>
      <w:r>
        <w:t>_  Date</w:t>
      </w:r>
      <w:proofErr w:type="gramEnd"/>
      <w:r>
        <w:t>__________________</w:t>
      </w:r>
    </w:p>
    <w:p w14:paraId="6DFD6B9A" w14:textId="77777777" w:rsidR="00CF3AB9" w:rsidRDefault="00CF3AB9" w:rsidP="00CF260C"/>
    <w:p w14:paraId="2E15F552" w14:textId="7DE0D8F3" w:rsidR="006E76CA" w:rsidRDefault="006E76CA" w:rsidP="00BB6691">
      <w:pPr>
        <w:spacing w:after="100" w:afterAutospacing="1" w:line="360" w:lineRule="auto"/>
      </w:pPr>
      <w:r>
        <w:t xml:space="preserve">Please return your completed application to Linda Dibley at the HEB Chamber of Commerce:  </w:t>
      </w:r>
      <w:proofErr w:type="gramStart"/>
      <w:r>
        <w:t>linda@heb.org ,</w:t>
      </w:r>
      <w:proofErr w:type="gramEnd"/>
      <w:r>
        <w:t xml:space="preserve"> fax 817/267-5111, mail to P. O. Drawer 969, Bedford, TX 76021.  If you have questions</w:t>
      </w:r>
      <w:r w:rsidR="00D24016">
        <w:t>,</w:t>
      </w:r>
      <w:r>
        <w:t xml:space="preserve"> please call Linda Dibley at 817/283-1521.  The application deadline is Monday, December </w:t>
      </w:r>
      <w:r w:rsidR="00DD3722">
        <w:t>16</w:t>
      </w:r>
      <w:r>
        <w:t>, 2019</w:t>
      </w:r>
    </w:p>
    <w:p w14:paraId="1B7126BB" w14:textId="77777777" w:rsidR="006E76CA" w:rsidRDefault="00C077F5" w:rsidP="00BB6691">
      <w:pPr>
        <w:spacing w:after="100" w:afterAutospacing="1" w:line="360" w:lineRule="auto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3A78B79" wp14:editId="0D9E6B70">
            <wp:simplePos x="0" y="0"/>
            <wp:positionH relativeFrom="margin">
              <wp:posOffset>1652905</wp:posOffset>
            </wp:positionH>
            <wp:positionV relativeFrom="paragraph">
              <wp:posOffset>240665</wp:posOffset>
            </wp:positionV>
            <wp:extent cx="2638144" cy="715645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144" cy="715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7828A" w14:textId="77777777" w:rsidR="00BB6691" w:rsidRDefault="00BB6691" w:rsidP="00BB6691">
      <w:pPr>
        <w:pStyle w:val="ListParagraph"/>
      </w:pPr>
    </w:p>
    <w:p w14:paraId="7287C138" w14:textId="77777777" w:rsidR="00BB6691" w:rsidRDefault="00BB6691" w:rsidP="00BB6691">
      <w:pPr>
        <w:spacing w:after="100" w:afterAutospacing="1" w:line="360" w:lineRule="auto"/>
      </w:pPr>
    </w:p>
    <w:p w14:paraId="5D0C806C" w14:textId="77777777" w:rsidR="0050218E" w:rsidRDefault="00C077F5" w:rsidP="00BB6691">
      <w:pPr>
        <w:spacing w:after="100" w:afterAutospacing="1" w:line="360" w:lineRule="auto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18C704C" wp14:editId="53BCC775">
            <wp:simplePos x="0" y="0"/>
            <wp:positionH relativeFrom="margin">
              <wp:posOffset>2414905</wp:posOffset>
            </wp:positionH>
            <wp:positionV relativeFrom="paragraph">
              <wp:posOffset>254635</wp:posOffset>
            </wp:positionV>
            <wp:extent cx="1114425" cy="471604"/>
            <wp:effectExtent l="0" t="0" r="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471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0C3CC805" wp14:editId="12D22C9B">
            <wp:simplePos x="0" y="0"/>
            <wp:positionH relativeFrom="margin">
              <wp:posOffset>4951095</wp:posOffset>
            </wp:positionH>
            <wp:positionV relativeFrom="paragraph">
              <wp:posOffset>198755</wp:posOffset>
            </wp:positionV>
            <wp:extent cx="992944" cy="5905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2944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2405E00C" wp14:editId="1070E682">
            <wp:simplePos x="0" y="0"/>
            <wp:positionH relativeFrom="margin">
              <wp:posOffset>0</wp:posOffset>
            </wp:positionH>
            <wp:positionV relativeFrom="paragraph">
              <wp:posOffset>351155</wp:posOffset>
            </wp:positionV>
            <wp:extent cx="1301518" cy="2857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518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5021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000D6D"/>
    <w:multiLevelType w:val="hybridMultilevel"/>
    <w:tmpl w:val="0D56E16C"/>
    <w:lvl w:ilvl="0" w:tplc="149291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7A7A61"/>
    <w:multiLevelType w:val="hybridMultilevel"/>
    <w:tmpl w:val="F7B0E2C6"/>
    <w:lvl w:ilvl="0" w:tplc="846CAC6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tzQyMzK1MDe3MLNQ0lEKTi0uzszPAykwrAUAXRLy+SwAAAA="/>
  </w:docVars>
  <w:rsids>
    <w:rsidRoot w:val="00BB6691"/>
    <w:rsid w:val="00024FEF"/>
    <w:rsid w:val="00422E02"/>
    <w:rsid w:val="00451A7D"/>
    <w:rsid w:val="0050218E"/>
    <w:rsid w:val="00525772"/>
    <w:rsid w:val="006E76CA"/>
    <w:rsid w:val="008D6FB6"/>
    <w:rsid w:val="008E37B7"/>
    <w:rsid w:val="008E7E00"/>
    <w:rsid w:val="009C1744"/>
    <w:rsid w:val="009F247D"/>
    <w:rsid w:val="00A95FE8"/>
    <w:rsid w:val="00BB6691"/>
    <w:rsid w:val="00C077F5"/>
    <w:rsid w:val="00C66099"/>
    <w:rsid w:val="00C90E8D"/>
    <w:rsid w:val="00CF260C"/>
    <w:rsid w:val="00CF3AB9"/>
    <w:rsid w:val="00CF5050"/>
    <w:rsid w:val="00D24016"/>
    <w:rsid w:val="00D26A8C"/>
    <w:rsid w:val="00D52727"/>
    <w:rsid w:val="00D9720C"/>
    <w:rsid w:val="00DD3722"/>
    <w:rsid w:val="00E2025B"/>
    <w:rsid w:val="00EB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50640"/>
  <w15:chartTrackingRefBased/>
  <w15:docId w15:val="{10AA5E30-1F6E-45C0-953B-5B86CF027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66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3A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AB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E76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76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47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Dibley</dc:creator>
  <cp:keywords/>
  <dc:description/>
  <cp:lastModifiedBy>Craig Backus</cp:lastModifiedBy>
  <cp:revision>2</cp:revision>
  <cp:lastPrinted>2019-09-03T20:10:00Z</cp:lastPrinted>
  <dcterms:created xsi:type="dcterms:W3CDTF">2019-11-11T20:54:00Z</dcterms:created>
  <dcterms:modified xsi:type="dcterms:W3CDTF">2019-11-11T20:54:00Z</dcterms:modified>
</cp:coreProperties>
</file>